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rix-cea-tutorial</w:t>
      </w:r>
    </w:p>
    <w:bookmarkStart w:id="24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3" w:name="refs"/>
    <w:bookmarkStart w:id="22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1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93/comjnl/27.2.97" TargetMode="External" /><Relationship Type="http://schemas.openxmlformats.org/officeDocument/2006/relationships/hyperlink" Id="rId20" Target="https://graveja0.github.io/matrix-cea-tutorial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3/comjnl/27.2.97" TargetMode="External" /><Relationship Type="http://schemas.openxmlformats.org/officeDocument/2006/relationships/hyperlink" Id="rId20" Target="https://graveja0.github.io/matrix-cea-tutorial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x-cea-tutorial</dc:title>
  <dc:creator/>
  <cp:keywords/>
  <dcterms:created xsi:type="dcterms:W3CDTF">2024-07-10T13:40:56Z</dcterms:created>
  <dcterms:modified xsi:type="dcterms:W3CDTF">2024-07-10T13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editor">
    <vt:lpwstr>visual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